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288" w:rsidRPr="008F294C" w:rsidRDefault="00B56288" w:rsidP="00B56288">
      <w:pPr>
        <w:pStyle w:val="Nadpis2"/>
        <w:jc w:val="center"/>
        <w:rPr>
          <w:rFonts w:ascii="Verdana" w:hAnsi="Verdana" w:cs="Arial"/>
          <w:color w:val="000000"/>
          <w:sz w:val="28"/>
          <w:szCs w:val="28"/>
          <w14:ligatures w14:val="none"/>
        </w:rPr>
      </w:pPr>
      <w:bookmarkStart w:id="0" w:name="_Toc35689196"/>
      <w:r w:rsidRPr="008F294C">
        <w:rPr>
          <w:rFonts w:ascii="Verdana" w:hAnsi="Verdana" w:cs="Arial"/>
          <w:color w:val="000000"/>
          <w:sz w:val="28"/>
          <w:szCs w:val="28"/>
          <w14:ligatures w14:val="none"/>
        </w:rPr>
        <w:t>Súhlas so spracúvaním osobných údajov - dobrovoľník</w:t>
      </w:r>
      <w:bookmarkEnd w:id="0"/>
    </w:p>
    <w:p w:rsidR="00B56288" w:rsidRPr="008F0957" w:rsidRDefault="00B56288" w:rsidP="00B56288">
      <w:pPr>
        <w:jc w:val="center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 zmysle článku 6 ods. 1 a článku 7 Nariadenia Európskeho parlamentu a rady (EÚ) 2016/679 (ďalej len Nariadenie EÚ)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 xml:space="preserve">Titul, meno, priezvisko: </w:t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  <w:t xml:space="preserve">……………………….…………………………… 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dresa bydliska:</w:t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</w:r>
      <w:r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 xml:space="preserve">……………….…………………………………... 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Č. OP alebo iného dokladu:</w:t>
      </w:r>
      <w:r w:rsidRPr="008F0957">
        <w:rPr>
          <w:rFonts w:asciiTheme="majorHAnsi" w:hAnsiTheme="majorHAnsi" w:cstheme="minorHAnsi"/>
        </w:rPr>
        <w:tab/>
        <w:t xml:space="preserve">………………………….…………………………   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o spracúvaním mojich osobných údajov: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 rozsahu fotografie mojej osoby, údajov uvedených v profile dobrovoľníka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za účelom evidovania dobrovoľníkov a vytvárania si obrazu o dobrovoľníkovi, schopnosti jeho uplatnenia sa v rámci činnosti organizácie, zvýšenia záujmu spolupracujúcich organizácií o moju osobu,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 dobu členstva v organizácii ako dobrovoľník (platnosti registrácie),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 možnosťou poskytnutia OU (komu) verejnosti prostredníctvom internetových stránok.</w:t>
      </w:r>
    </w:p>
    <w:p w:rsidR="00B56288" w:rsidRPr="008F0957" w:rsidRDefault="00B56288" w:rsidP="00B56288">
      <w:pPr>
        <w:tabs>
          <w:tab w:val="left" w:pos="284"/>
          <w:tab w:val="left" w:pos="708"/>
          <w:tab w:val="left" w:pos="1416"/>
          <w:tab w:val="left" w:pos="2124"/>
          <w:tab w:val="left" w:pos="2832"/>
          <w:tab w:val="left" w:pos="3119"/>
        </w:tabs>
        <w:rPr>
          <w:rFonts w:asciiTheme="majorHAnsi" w:hAnsiTheme="majorHAnsi" w:cstheme="minorHAnsi"/>
          <w:b/>
        </w:rPr>
      </w:pPr>
      <w:sdt>
        <w:sdtPr>
          <w:rPr>
            <w:rFonts w:asciiTheme="majorHAnsi" w:hAnsiTheme="majorHAnsi" w:cstheme="minorHAnsi"/>
          </w:rPr>
          <w:tag w:val="goog_rdk_5"/>
          <w:id w:val="-655690577"/>
        </w:sdtPr>
        <w:sdtContent>
          <w:r w:rsidRPr="008F0957">
            <w:rPr>
              <w:rFonts w:ascii="Segoe UI Symbol" w:eastAsia="Arial Unicode MS" w:hAnsi="Segoe UI Symbol" w:cs="Segoe UI Symbol"/>
              <w:b/>
            </w:rPr>
            <w:t>☐</w:t>
          </w:r>
        </w:sdtContent>
      </w:sdt>
      <w:r w:rsidRPr="008F0957">
        <w:rPr>
          <w:rFonts w:asciiTheme="majorHAnsi" w:hAnsiTheme="majorHAnsi" w:cstheme="minorHAnsi"/>
          <w:b/>
        </w:rPr>
        <w:tab/>
        <w:t>Súhlasím</w:t>
      </w:r>
      <w:r w:rsidRPr="008F0957">
        <w:rPr>
          <w:rFonts w:asciiTheme="majorHAnsi" w:hAnsiTheme="majorHAnsi" w:cstheme="minorHAnsi"/>
          <w:b/>
        </w:rPr>
        <w:tab/>
      </w:r>
      <w:r w:rsidRPr="008F0957">
        <w:rPr>
          <w:rFonts w:asciiTheme="majorHAnsi" w:hAnsiTheme="majorHAnsi" w:cstheme="minorHAnsi"/>
          <w:b/>
        </w:rPr>
        <w:tab/>
      </w:r>
      <w:r w:rsidRPr="008F0957">
        <w:rPr>
          <w:rFonts w:asciiTheme="majorHAnsi" w:hAnsiTheme="majorHAnsi" w:cstheme="minorHAnsi"/>
          <w:b/>
        </w:rPr>
        <w:tab/>
      </w:r>
      <w:sdt>
        <w:sdtPr>
          <w:rPr>
            <w:rFonts w:asciiTheme="majorHAnsi" w:hAnsiTheme="majorHAnsi" w:cstheme="minorHAnsi"/>
          </w:rPr>
          <w:tag w:val="goog_rdk_6"/>
          <w:id w:val="1382740250"/>
        </w:sdtPr>
        <w:sdtContent>
          <w:r w:rsidRPr="008F0957">
            <w:rPr>
              <w:rFonts w:ascii="Segoe UI Symbol" w:eastAsia="Arial Unicode MS" w:hAnsi="Segoe UI Symbol" w:cs="Segoe UI Symbol"/>
              <w:b/>
            </w:rPr>
            <w:t>☐</w:t>
          </w:r>
        </w:sdtContent>
      </w:sdt>
      <w:r w:rsidRPr="008F0957">
        <w:rPr>
          <w:rFonts w:asciiTheme="majorHAnsi" w:hAnsiTheme="majorHAnsi" w:cstheme="minorHAnsi"/>
          <w:b/>
        </w:rPr>
        <w:tab/>
        <w:t>Nesúhlasím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voj súhlas udeľujem pre .......................................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hlasujem, že som bol/a poučený/á o dobrovoľnosti poskytnutia tohto súhlasu a tak ho aj dávam. Súhlas som dal/a zo svojej slobodnej vôle bez akékoľvek nátlaku a bez akýchkoľvek podmienok zo strany prevádzkovateľa nesúvisiacich s mojim súhlasom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hlasujem, že som bol/a poučená o právach dotknutej osoby na: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ístup k osobným údajom (článok 15),</w:t>
      </w:r>
    </w:p>
    <w:p w:rsidR="00B56288" w:rsidRPr="008F0957" w:rsidRDefault="00B56288" w:rsidP="00B56288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(prístup nesmie mať nepriaznivé dôsledky na práva iných fyzických osôb)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pravu a doplnenie osobných údajov (článok 16),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ýmaz osobných údajov - právo na zabudnutie (článok 17)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zverejnené O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epotrebné O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ezákonne spracúvané O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U spracúvané na účely priameho marketing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U po odvolaní súhlasu na spracúvanie, ak neexistuje iný právny základ spracúvania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toto právo sa neuplatňuje pri údajoch spracúvaných na účel: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rchivácie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edecký/štatistický účel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historický výskum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 uplatnenie práva na slobodu prejavu a práva na informácie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 preukazovanie a uplatňovanie právnych nárokov,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bmedzenie spracúvania osobných údajov (článok 18)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očas opravy nesprávnych údajov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k dotknutá osoba namieta výmaz údajov a požaduje ho nahradiť obmedzením spracúvania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k prevádzkovateľ údaje už nepotrebuje a potrebuje ich dotknutá osoba na uplatnenie právneho nároku,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nosnosť osobných údajov spracúvaných automatizovanými prostriedkami (článok 20)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mietanie spracúvania osobných údajov (článok 21)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i spracúvaní na účely priameho marketingu - prevádzkovateľ ihneď pozastaví spracúvanie,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 xml:space="preserve">a že som sa s týmito právami oboznámil/a </w:t>
      </w:r>
      <w:proofErr w:type="spellStart"/>
      <w:r w:rsidRPr="008F0957">
        <w:rPr>
          <w:rFonts w:asciiTheme="majorHAnsi" w:hAnsiTheme="majorHAnsi" w:cstheme="minorHAnsi"/>
        </w:rPr>
        <w:t>a</w:t>
      </w:r>
      <w:proofErr w:type="spellEnd"/>
      <w:r w:rsidRPr="008F0957">
        <w:rPr>
          <w:rFonts w:asciiTheme="majorHAnsi" w:hAnsiTheme="majorHAnsi" w:cstheme="minorHAnsi"/>
        </w:rPr>
        <w:t> porozumel/a im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vádzkovateľ môže obmedziť rozsah práv dotknutej osoby v zmysle článku 23 Nariadenia EÚ, ak je takéto obmedzenie ustanovené s cieľom zaistiť najmä ochranu práv dotknutej osoby alebo iných osôb a uplatnenie vymáhania občianskoprávnych nárokov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Dotknutá osoba má právo tento súhlas kedykoľvek odvolať. Odvolanie súhlasu nemá vplyv na zákonnosť spracúvania vychádzajúceho zo súhlasu pred jeho odvolaním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Dotknutá osoba má právo podať sťažnosť na Úrad na ochranu osobných údajov, Hraničná 12, Bratislava podľa článku 13, ods. 2, písm. d) Nariadenia EÚ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 ............................... dňa .........................</w:t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  <w:t xml:space="preserve">.................................................................. </w:t>
      </w:r>
    </w:p>
    <w:p w:rsidR="00B56288" w:rsidRPr="008F0957" w:rsidRDefault="00B56288" w:rsidP="00B56288">
      <w:pPr>
        <w:ind w:left="4956" w:firstLine="708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 xml:space="preserve">Dotknutá osoba (podpis) </w:t>
      </w:r>
      <w:r w:rsidRPr="008F0957">
        <w:rPr>
          <w:rFonts w:asciiTheme="majorHAnsi" w:hAnsiTheme="majorHAnsi" w:cstheme="minorHAnsi"/>
        </w:rPr>
        <w:tab/>
      </w:r>
    </w:p>
    <w:p w:rsidR="000E7E6F" w:rsidRDefault="00B56288" w:rsidP="00B56288">
      <w:r w:rsidRPr="008F0957">
        <w:rPr>
          <w:rFonts w:asciiTheme="majorHAnsi" w:hAnsiTheme="majorHAnsi" w:cstheme="minorHAnsi"/>
        </w:rPr>
        <w:br w:type="page"/>
      </w:r>
      <w:bookmarkStart w:id="1" w:name="_GoBack"/>
      <w:bookmarkEnd w:id="1"/>
    </w:p>
    <w:sectPr w:rsidR="000E7E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ED1E0D"/>
    <w:multiLevelType w:val="multilevel"/>
    <w:tmpl w:val="0AD4E6DE"/>
    <w:lvl w:ilvl="0">
      <w:start w:val="1"/>
      <w:numFmt w:val="bullet"/>
      <w:lvlText w:val="•"/>
      <w:lvlJc w:val="left"/>
      <w:pPr>
        <w:ind w:left="360" w:hanging="360"/>
      </w:pPr>
      <w:rPr>
        <w:rFonts w:ascii="Georgia" w:eastAsia="Georgia" w:hAnsi="Georgia" w:cs="Georgia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A863B8E"/>
    <w:multiLevelType w:val="multilevel"/>
    <w:tmpl w:val="EC5AF80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E3sLAwMzU2NLFU0lEKTi0uzszPAykwrAUA2qb09ywAAAA="/>
  </w:docVars>
  <w:rsids>
    <w:rsidRoot w:val="00B56288"/>
    <w:rsid w:val="000E7E6F"/>
    <w:rsid w:val="003A01AA"/>
    <w:rsid w:val="00B56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794C230-6A75-4450-B329-77222DA4F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628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B56288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B56288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Brozmanova Gregorova Alzbeta, doc. PhDr., PhD.</cp:lastModifiedBy>
  <cp:revision>1</cp:revision>
  <dcterms:created xsi:type="dcterms:W3CDTF">2020-03-22T09:58:00Z</dcterms:created>
  <dcterms:modified xsi:type="dcterms:W3CDTF">2020-03-22T09:58:00Z</dcterms:modified>
</cp:coreProperties>
</file>